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F14CBC">
      <w:pPr>
        <w:pStyle w:val="TableCaption"/>
        <w:spacing w:before="240" w:after="0"/>
      </w:pPr>
      <w:r>
        <w:t>10 row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696"/>
        <w:gridCol w:w="910"/>
      </w:tblGrid>
      <w:tr w:rsidR="0002783C" w14:paraId="4E3A0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0E01" w14:textId="77777777" w:rsidR="0002783C" w:rsidRDefault="006650D5" w:rsidP="00F14CBC">
            <w:pPr>
              <w:pStyle w:val="Compact"/>
            </w:pPr>
            <w:r>
              <w:t>brea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C1F0B" w14:textId="77777777" w:rsidR="0002783C" w:rsidRDefault="006650D5" w:rsidP="00F14CBC">
            <w:pPr>
              <w:pStyle w:val="Compact"/>
            </w:pPr>
            <w:r>
              <w:t>w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CB60" w14:textId="77777777" w:rsidR="0002783C" w:rsidRDefault="006650D5" w:rsidP="00F14CBC">
            <w:pPr>
              <w:pStyle w:val="Compact"/>
            </w:pPr>
            <w:r>
              <w:t>tension</w:t>
            </w:r>
          </w:p>
        </w:tc>
      </w:tr>
      <w:tr w:rsidR="0002783C" w14:paraId="5FE71FD3" w14:textId="77777777">
        <w:tc>
          <w:tcPr>
            <w:tcW w:w="0" w:type="auto"/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B82B1A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7FBCB5D" w14:textId="77777777">
        <w:tc>
          <w:tcPr>
            <w:tcW w:w="0" w:type="auto"/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BB348C7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503BE5C" w14:textId="77777777">
        <w:tc>
          <w:tcPr>
            <w:tcW w:w="0" w:type="auto"/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F8488B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065AED5" w14:textId="77777777">
        <w:tc>
          <w:tcPr>
            <w:tcW w:w="0" w:type="auto"/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0315A65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C13E134" w14:textId="77777777">
        <w:tc>
          <w:tcPr>
            <w:tcW w:w="0" w:type="auto"/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FCD2511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0FFBF627" w14:textId="77777777">
        <w:tc>
          <w:tcPr>
            <w:tcW w:w="0" w:type="auto"/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622A42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3490B8BA" w14:textId="77777777">
        <w:tc>
          <w:tcPr>
            <w:tcW w:w="0" w:type="auto"/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31888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1A92F61" w14:textId="77777777">
        <w:tc>
          <w:tcPr>
            <w:tcW w:w="0" w:type="auto"/>
          </w:tcPr>
          <w:p w14:paraId="2F0B8E91" w14:textId="77777777" w:rsidR="0002783C" w:rsidRDefault="006650D5" w:rsidP="00F14CBC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99FDC3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461D9690" w14:textId="77777777">
        <w:tc>
          <w:tcPr>
            <w:tcW w:w="0" w:type="auto"/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D7AABC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49CEA47" w14:textId="77777777">
        <w:tc>
          <w:tcPr>
            <w:tcW w:w="0" w:type="auto"/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C59C7" w14:textId="77777777" w:rsidR="0002783C" w:rsidRDefault="006650D5" w:rsidP="00F14CBC">
            <w:pPr>
              <w:pStyle w:val="Compac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3" w:name="more-markdown"/>
      <w:r>
        <w:t>More markdown</w:t>
      </w:r>
      <w:bookmarkEnd w:id="3"/>
    </w:p>
    <w:p w14:paraId="5F6A61EA" w14:textId="77777777" w:rsidR="0002783C" w:rsidRDefault="006650D5">
      <w:pPr>
        <w:pStyle w:val="Heading4"/>
      </w:pPr>
      <w:bookmarkStart w:id="4" w:name="h4"/>
      <w:r>
        <w:t>H4</w:t>
      </w:r>
      <w:bookmarkEnd w:id="4"/>
    </w:p>
    <w:p w14:paraId="0F3B436C" w14:textId="77777777" w:rsidR="0002783C" w:rsidRDefault="006650D5" w:rsidP="00F14CBC">
      <w:pPr>
        <w:pStyle w:val="BlockText"/>
      </w:pPr>
      <w:r>
        <w:t>block qu</w:t>
      </w:r>
      <w:bookmarkStart w:id="5" w:name="_GoBack"/>
      <w:bookmarkEnd w:id="5"/>
      <w:r>
        <w:t>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A21C20" w14:textId="77777777" w:rsidR="001B6F80" w:rsidRDefault="001B6F80">
      <w:pPr>
        <w:spacing w:after="0"/>
      </w:pPr>
      <w:r>
        <w:separator/>
      </w:r>
    </w:p>
  </w:endnote>
  <w:endnote w:type="continuationSeparator" w:id="0">
    <w:p w14:paraId="3B8D06DB" w14:textId="77777777" w:rsidR="001B6F80" w:rsidRDefault="001B6F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0F438" w14:textId="77777777" w:rsidR="001B6F80" w:rsidRDefault="001B6F80">
      <w:r>
        <w:separator/>
      </w:r>
    </w:p>
  </w:footnote>
  <w:footnote w:type="continuationSeparator" w:id="0">
    <w:p w14:paraId="31C6A3DE" w14:textId="77777777" w:rsidR="001B6F80" w:rsidRDefault="001B6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F8B4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E6DE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F472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DE2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46FB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BE4FB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0015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467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14E1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AEA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1B6F80"/>
    <w:rsid w:val="00247112"/>
    <w:rsid w:val="004313CD"/>
    <w:rsid w:val="004E29B3"/>
    <w:rsid w:val="00590D07"/>
    <w:rsid w:val="006650D5"/>
    <w:rsid w:val="00784D58"/>
    <w:rsid w:val="008D6863"/>
    <w:rsid w:val="00956307"/>
    <w:rsid w:val="00AB7746"/>
    <w:rsid w:val="00B86B75"/>
    <w:rsid w:val="00BC48D5"/>
    <w:rsid w:val="00C36279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4CBC"/>
    <w:pPr>
      <w:spacing w:after="0" w:line="48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14CBC"/>
  </w:style>
  <w:style w:type="paragraph" w:customStyle="1" w:styleId="Compact">
    <w:name w:val="Compact"/>
    <w:basedOn w:val="BodyText"/>
    <w:qFormat/>
    <w:rsid w:val="00F14CBC"/>
    <w:pPr>
      <w:spacing w:before="36" w:after="36" w:line="240" w:lineRule="auto"/>
      <w:ind w:firstLine="0"/>
    </w:p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14CBC"/>
    <w:pPr>
      <w:keepNext/>
      <w:spacing w:after="24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14C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Tristan Mahr</cp:lastModifiedBy>
  <cp:revision>5</cp:revision>
  <dcterms:created xsi:type="dcterms:W3CDTF">2019-03-14T14:21:00Z</dcterms:created>
  <dcterms:modified xsi:type="dcterms:W3CDTF">2019-03-1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